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77777777" w:rsidR="00257277" w:rsidRDefault="006A763D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66E3A4AD" w14:textId="635FA003" w:rsidR="002C6C77" w:rsidRDefault="002C6C77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F45FB9">
              <w:t>is</w:t>
            </w:r>
            <w:r>
              <w:t xml:space="preserve"> to reduce the need of hiring iOS and Android mobile engineers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48549895" w14:textId="0053FFCB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 xml:space="preserve">gallery page of </w:t>
            </w:r>
            <w:r w:rsidR="009C1E24">
              <w:t xml:space="preserve">the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1D32EB0F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35F7BD1D" w14:textId="2B31FFAE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ionic </w:t>
            </w:r>
            <w:r w:rsidR="00144C83">
              <w:t xml:space="preserve">application </w:t>
            </w:r>
          </w:p>
          <w:p w14:paraId="668E0C49" w14:textId="636A9F26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>make sure plugins for ionic f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2C54613F" w14:textId="1A888A40" w:rsidR="00077DC9" w:rsidRDefault="00077DC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C37C5E">
              <w:t>is</w:t>
            </w:r>
            <w:r>
              <w:t xml:space="preserve"> to spend more time developing and less on fixing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72279DD4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challenge</w:t>
            </w:r>
            <w:r w:rsidR="005B1CF6">
              <w:t xml:space="preserve"> was learning how to write the program when knowing nothing about bash scripting</w:t>
            </w:r>
          </w:p>
          <w:p w14:paraId="7619F44E" w14:textId="69ABD27C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part was getting familiar with syntax different from Python and JavaScript</w:t>
            </w:r>
          </w:p>
          <w:p w14:paraId="3594505D" w14:textId="3ED485B6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0A4C59" w:rsidRPr="003314FF" w14:paraId="698B73E7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64B51101" w14:textId="63DAAED5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: Creation of </w:t>
            </w:r>
            <w:r w:rsidR="006A630D">
              <w:rPr>
                <w:b/>
                <w:bCs/>
              </w:rPr>
              <w:t xml:space="preserve">AngularJS based small single page applications for clients </w:t>
            </w:r>
          </w:p>
        </w:tc>
        <w:tc>
          <w:tcPr>
            <w:tcW w:w="2158" w:type="dxa"/>
            <w:vAlign w:val="center"/>
          </w:tcPr>
          <w:p w14:paraId="115A367F" w14:textId="77777777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CE96587" w14:textId="77777777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30E8B925" w14:textId="77777777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6B1396C2" w14:textId="77777777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2F18A36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: Creation of library of snippets for </w:t>
            </w:r>
            <w:r w:rsidR="00F87BCD">
              <w:rPr>
                <w:b/>
                <w:bCs/>
              </w:rPr>
              <w:t>Single Page Applications</w:t>
            </w:r>
          </w:p>
        </w:tc>
        <w:tc>
          <w:tcPr>
            <w:tcW w:w="2158" w:type="dxa"/>
            <w:vAlign w:val="center"/>
          </w:tcPr>
          <w:p w14:paraId="32F93E4D" w14:textId="4A60C6F9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ne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132EE544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</w:t>
            </w:r>
            <w:r w:rsidR="003608B4">
              <w:t>is</w:t>
            </w:r>
            <w:r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0F6C6BE7" w14:textId="7F14A081" w:rsidR="00041162" w:rsidRDefault="00041162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3608B4">
              <w:t>is</w:t>
            </w:r>
            <w:r>
              <w:t xml:space="preserve"> to generate more quality single page applications in a given time, so </w:t>
            </w:r>
            <w:r w:rsidR="009D3571">
              <w:t xml:space="preserve">more </w:t>
            </w:r>
            <w:r w:rsidR="009D3571">
              <w:lastRenderedPageBreak/>
              <w:t>clients can be served</w:t>
            </w:r>
            <w:r w:rsidR="003235A2">
              <w:t xml:space="preserve"> per person</w:t>
            </w:r>
          </w:p>
        </w:tc>
        <w:tc>
          <w:tcPr>
            <w:tcW w:w="2158" w:type="dxa"/>
            <w:vAlign w:val="center"/>
          </w:tcPr>
          <w:p w14:paraId="4D74405A" w14:textId="11FAAA2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77220A59" w14:textId="603BF727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6A95B63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5D5E5D21" w:rsidR="004D0554" w:rsidRPr="003314FF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modernize </w:t>
            </w:r>
            <w:proofErr w:type="spellStart"/>
            <w:r w:rsidR="00770D31">
              <w:t>SiteMax</w:t>
            </w:r>
            <w:proofErr w:type="spellEnd"/>
            <w:r w:rsidR="00770D31">
              <w:t xml:space="preserve">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6D33737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reduce </w:t>
            </w:r>
            <w:r w:rsidR="007F75E1">
              <w:t xml:space="preserve">the </w:t>
            </w:r>
            <w:r>
              <w:t>amount of time spent on setting up, deploying single page application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72BA03DD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use it</w:t>
            </w:r>
            <w:r w:rsidR="00AA4478">
              <w:t xml:space="preserve"> through API</w:t>
            </w:r>
            <w:r w:rsidR="00E14464">
              <w:t xml:space="preserve"> to register AngularJS single page application to database</w:t>
            </w:r>
          </w:p>
          <w:p w14:paraId="38B84DEB" w14:textId="51998CE7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 pass arguments to p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</w:t>
            </w:r>
            <w:r w:rsidR="00843E26">
              <w:t xml:space="preserve">mass </w:t>
            </w:r>
            <w:r w:rsidR="001F38BA">
              <w:t>generate</w:t>
            </w:r>
            <w:r w:rsidR="00AC1872">
              <w:t xml:space="preserve"> and 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2E1787FD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</w:t>
            </w:r>
            <w:r w:rsidR="00C17D66">
              <w:t xml:space="preserve"> program using </w:t>
            </w:r>
            <w:r w:rsidR="00770D31">
              <w:t xml:space="preserve">Bash </w:t>
            </w:r>
            <w:r w:rsidR="00C17D66">
              <w:t>Scripting and Python</w:t>
            </w:r>
            <w:r>
              <w:t xml:space="preserve"> to reduce setup time and deployment time of single page applications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4808061D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3CB853F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enable modification of </w:t>
            </w:r>
            <w:r w:rsidR="006505E4">
              <w:t>a large number of</w:t>
            </w:r>
            <w:r>
              <w:t xml:space="preserve">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036AE52B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the modification of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96694D" w14:textId="77777777" w:rsidR="00F76DF7" w:rsidRDefault="00F76DF7" w:rsidP="00FE28FE">
      <w:pPr>
        <w:spacing w:after="0"/>
      </w:pPr>
      <w:r>
        <w:separator/>
      </w:r>
    </w:p>
  </w:endnote>
  <w:endnote w:type="continuationSeparator" w:id="0">
    <w:p w14:paraId="38EFE9E4" w14:textId="77777777" w:rsidR="00F76DF7" w:rsidRDefault="00F76DF7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0D602" w14:textId="77777777" w:rsidR="00F76DF7" w:rsidRDefault="00F76DF7" w:rsidP="00FE28FE">
      <w:pPr>
        <w:spacing w:after="0"/>
      </w:pPr>
      <w:r>
        <w:separator/>
      </w:r>
    </w:p>
  </w:footnote>
  <w:footnote w:type="continuationSeparator" w:id="0">
    <w:p w14:paraId="67CAE004" w14:textId="77777777" w:rsidR="00F76DF7" w:rsidRDefault="00F76DF7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047A"/>
    <w:rsid w:val="00026494"/>
    <w:rsid w:val="00034F92"/>
    <w:rsid w:val="00037C71"/>
    <w:rsid w:val="00041162"/>
    <w:rsid w:val="0006085E"/>
    <w:rsid w:val="0006648B"/>
    <w:rsid w:val="00067E94"/>
    <w:rsid w:val="000716C9"/>
    <w:rsid w:val="00073E7D"/>
    <w:rsid w:val="00073E91"/>
    <w:rsid w:val="00074423"/>
    <w:rsid w:val="00077DC9"/>
    <w:rsid w:val="00091FCE"/>
    <w:rsid w:val="0009507A"/>
    <w:rsid w:val="000A3A4A"/>
    <w:rsid w:val="000A4C59"/>
    <w:rsid w:val="000D5B88"/>
    <w:rsid w:val="000E0858"/>
    <w:rsid w:val="000E1260"/>
    <w:rsid w:val="000F2DF9"/>
    <w:rsid w:val="000F5C14"/>
    <w:rsid w:val="00105DA5"/>
    <w:rsid w:val="00113E25"/>
    <w:rsid w:val="00141380"/>
    <w:rsid w:val="00144C83"/>
    <w:rsid w:val="00151509"/>
    <w:rsid w:val="00171DD0"/>
    <w:rsid w:val="001745F6"/>
    <w:rsid w:val="00183B97"/>
    <w:rsid w:val="00190689"/>
    <w:rsid w:val="001909FD"/>
    <w:rsid w:val="00196CD5"/>
    <w:rsid w:val="001A7884"/>
    <w:rsid w:val="001B57AF"/>
    <w:rsid w:val="001C19E7"/>
    <w:rsid w:val="001D3C76"/>
    <w:rsid w:val="001F38BA"/>
    <w:rsid w:val="00201AF0"/>
    <w:rsid w:val="00210577"/>
    <w:rsid w:val="00231B80"/>
    <w:rsid w:val="00242F4A"/>
    <w:rsid w:val="00257277"/>
    <w:rsid w:val="00272235"/>
    <w:rsid w:val="002A4EA6"/>
    <w:rsid w:val="002B19E5"/>
    <w:rsid w:val="002B7048"/>
    <w:rsid w:val="002C552F"/>
    <w:rsid w:val="002C6C77"/>
    <w:rsid w:val="002D4EBD"/>
    <w:rsid w:val="002E23A0"/>
    <w:rsid w:val="002E6D6C"/>
    <w:rsid w:val="002F16B0"/>
    <w:rsid w:val="003235A2"/>
    <w:rsid w:val="003265E6"/>
    <w:rsid w:val="003314FF"/>
    <w:rsid w:val="00332A77"/>
    <w:rsid w:val="003412ED"/>
    <w:rsid w:val="0035767C"/>
    <w:rsid w:val="003608B4"/>
    <w:rsid w:val="00361C30"/>
    <w:rsid w:val="00363C69"/>
    <w:rsid w:val="00365E22"/>
    <w:rsid w:val="00384AAD"/>
    <w:rsid w:val="0038541D"/>
    <w:rsid w:val="00394DC0"/>
    <w:rsid w:val="003A0804"/>
    <w:rsid w:val="003A7131"/>
    <w:rsid w:val="003B0C2E"/>
    <w:rsid w:val="003B52C6"/>
    <w:rsid w:val="003D5969"/>
    <w:rsid w:val="003F2B6D"/>
    <w:rsid w:val="003F67C5"/>
    <w:rsid w:val="003F7D69"/>
    <w:rsid w:val="00401D60"/>
    <w:rsid w:val="00412953"/>
    <w:rsid w:val="00430275"/>
    <w:rsid w:val="00436B26"/>
    <w:rsid w:val="004401EE"/>
    <w:rsid w:val="00446219"/>
    <w:rsid w:val="00456CA1"/>
    <w:rsid w:val="004651C8"/>
    <w:rsid w:val="00482173"/>
    <w:rsid w:val="004852DB"/>
    <w:rsid w:val="00490B06"/>
    <w:rsid w:val="004B1B94"/>
    <w:rsid w:val="004B4ABB"/>
    <w:rsid w:val="004C4247"/>
    <w:rsid w:val="004D0554"/>
    <w:rsid w:val="004D2E33"/>
    <w:rsid w:val="004E161C"/>
    <w:rsid w:val="004E4C7C"/>
    <w:rsid w:val="004E5D5A"/>
    <w:rsid w:val="00500684"/>
    <w:rsid w:val="005010FA"/>
    <w:rsid w:val="005131A0"/>
    <w:rsid w:val="0051360A"/>
    <w:rsid w:val="00530988"/>
    <w:rsid w:val="005341BF"/>
    <w:rsid w:val="00541743"/>
    <w:rsid w:val="0055177F"/>
    <w:rsid w:val="00556C19"/>
    <w:rsid w:val="00564DD5"/>
    <w:rsid w:val="005750C4"/>
    <w:rsid w:val="00580536"/>
    <w:rsid w:val="00583905"/>
    <w:rsid w:val="0058754C"/>
    <w:rsid w:val="005901FF"/>
    <w:rsid w:val="005A3AD0"/>
    <w:rsid w:val="005B1CF6"/>
    <w:rsid w:val="005D3AC0"/>
    <w:rsid w:val="005E0E93"/>
    <w:rsid w:val="005E48A4"/>
    <w:rsid w:val="00603A4E"/>
    <w:rsid w:val="006175F5"/>
    <w:rsid w:val="00617FD8"/>
    <w:rsid w:val="006505E4"/>
    <w:rsid w:val="00663653"/>
    <w:rsid w:val="0066559E"/>
    <w:rsid w:val="00672089"/>
    <w:rsid w:val="00672E3F"/>
    <w:rsid w:val="006A630D"/>
    <w:rsid w:val="006A763D"/>
    <w:rsid w:val="006B10EF"/>
    <w:rsid w:val="006B4DDA"/>
    <w:rsid w:val="006D5851"/>
    <w:rsid w:val="006E019A"/>
    <w:rsid w:val="00700935"/>
    <w:rsid w:val="00701231"/>
    <w:rsid w:val="00725451"/>
    <w:rsid w:val="007265E0"/>
    <w:rsid w:val="0074592D"/>
    <w:rsid w:val="00755E5D"/>
    <w:rsid w:val="00763937"/>
    <w:rsid w:val="00770D31"/>
    <w:rsid w:val="007765BC"/>
    <w:rsid w:val="00787A3C"/>
    <w:rsid w:val="0079021E"/>
    <w:rsid w:val="00791120"/>
    <w:rsid w:val="007D2C69"/>
    <w:rsid w:val="007D6E5F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7EA6"/>
    <w:rsid w:val="00892D6B"/>
    <w:rsid w:val="008968AE"/>
    <w:rsid w:val="008972F8"/>
    <w:rsid w:val="00897C4A"/>
    <w:rsid w:val="008B443D"/>
    <w:rsid w:val="008D31B5"/>
    <w:rsid w:val="008D4C6D"/>
    <w:rsid w:val="008E5299"/>
    <w:rsid w:val="009007BB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0FC3"/>
    <w:rsid w:val="00961DFF"/>
    <w:rsid w:val="00967439"/>
    <w:rsid w:val="00991B27"/>
    <w:rsid w:val="00993983"/>
    <w:rsid w:val="009A27B3"/>
    <w:rsid w:val="009A4574"/>
    <w:rsid w:val="009A666D"/>
    <w:rsid w:val="009C1E24"/>
    <w:rsid w:val="009C4022"/>
    <w:rsid w:val="009C4434"/>
    <w:rsid w:val="009C59CB"/>
    <w:rsid w:val="009D3571"/>
    <w:rsid w:val="009D4C75"/>
    <w:rsid w:val="009E200C"/>
    <w:rsid w:val="00A11579"/>
    <w:rsid w:val="00A17FAA"/>
    <w:rsid w:val="00A22C4B"/>
    <w:rsid w:val="00A27B59"/>
    <w:rsid w:val="00A67C24"/>
    <w:rsid w:val="00A709E6"/>
    <w:rsid w:val="00A83194"/>
    <w:rsid w:val="00A92182"/>
    <w:rsid w:val="00A97CE0"/>
    <w:rsid w:val="00AA4478"/>
    <w:rsid w:val="00AB4D0C"/>
    <w:rsid w:val="00AC1872"/>
    <w:rsid w:val="00AC66B4"/>
    <w:rsid w:val="00AE1C0B"/>
    <w:rsid w:val="00AF33EF"/>
    <w:rsid w:val="00B20E5D"/>
    <w:rsid w:val="00B2195C"/>
    <w:rsid w:val="00B341B7"/>
    <w:rsid w:val="00B42ECD"/>
    <w:rsid w:val="00B43379"/>
    <w:rsid w:val="00B44E05"/>
    <w:rsid w:val="00B50865"/>
    <w:rsid w:val="00B64C47"/>
    <w:rsid w:val="00B656DE"/>
    <w:rsid w:val="00B75565"/>
    <w:rsid w:val="00B76C59"/>
    <w:rsid w:val="00B83520"/>
    <w:rsid w:val="00B84592"/>
    <w:rsid w:val="00B84594"/>
    <w:rsid w:val="00B84DB6"/>
    <w:rsid w:val="00B97F90"/>
    <w:rsid w:val="00BA1234"/>
    <w:rsid w:val="00BA35C8"/>
    <w:rsid w:val="00BA50E4"/>
    <w:rsid w:val="00BB65CB"/>
    <w:rsid w:val="00BC6A85"/>
    <w:rsid w:val="00BE66FC"/>
    <w:rsid w:val="00BF2265"/>
    <w:rsid w:val="00C00611"/>
    <w:rsid w:val="00C11544"/>
    <w:rsid w:val="00C133C2"/>
    <w:rsid w:val="00C17D66"/>
    <w:rsid w:val="00C2344A"/>
    <w:rsid w:val="00C2696D"/>
    <w:rsid w:val="00C32511"/>
    <w:rsid w:val="00C37C5E"/>
    <w:rsid w:val="00C40A13"/>
    <w:rsid w:val="00C44036"/>
    <w:rsid w:val="00C570B3"/>
    <w:rsid w:val="00C57AD1"/>
    <w:rsid w:val="00C81C9A"/>
    <w:rsid w:val="00C91859"/>
    <w:rsid w:val="00CA770C"/>
    <w:rsid w:val="00CB5598"/>
    <w:rsid w:val="00CB7F28"/>
    <w:rsid w:val="00CC5273"/>
    <w:rsid w:val="00CD561C"/>
    <w:rsid w:val="00CE03A7"/>
    <w:rsid w:val="00CE2744"/>
    <w:rsid w:val="00CF3175"/>
    <w:rsid w:val="00CF4FE7"/>
    <w:rsid w:val="00D175B9"/>
    <w:rsid w:val="00D34424"/>
    <w:rsid w:val="00D349CD"/>
    <w:rsid w:val="00D449E2"/>
    <w:rsid w:val="00D54D06"/>
    <w:rsid w:val="00D6261D"/>
    <w:rsid w:val="00D7556F"/>
    <w:rsid w:val="00D83B38"/>
    <w:rsid w:val="00D85B31"/>
    <w:rsid w:val="00D938AB"/>
    <w:rsid w:val="00DA016E"/>
    <w:rsid w:val="00DA0F23"/>
    <w:rsid w:val="00DB08C7"/>
    <w:rsid w:val="00DB3BB6"/>
    <w:rsid w:val="00DE0361"/>
    <w:rsid w:val="00DE39E2"/>
    <w:rsid w:val="00DF2520"/>
    <w:rsid w:val="00E14464"/>
    <w:rsid w:val="00E14F30"/>
    <w:rsid w:val="00E208B8"/>
    <w:rsid w:val="00E3037B"/>
    <w:rsid w:val="00E51837"/>
    <w:rsid w:val="00E53CFE"/>
    <w:rsid w:val="00E54E5A"/>
    <w:rsid w:val="00E65367"/>
    <w:rsid w:val="00E67229"/>
    <w:rsid w:val="00E760CA"/>
    <w:rsid w:val="00EA699C"/>
    <w:rsid w:val="00EB7744"/>
    <w:rsid w:val="00ED0AF7"/>
    <w:rsid w:val="00EE1AD7"/>
    <w:rsid w:val="00EE1EA8"/>
    <w:rsid w:val="00EF292B"/>
    <w:rsid w:val="00F12269"/>
    <w:rsid w:val="00F26AA0"/>
    <w:rsid w:val="00F361F1"/>
    <w:rsid w:val="00F371DE"/>
    <w:rsid w:val="00F42092"/>
    <w:rsid w:val="00F45FB9"/>
    <w:rsid w:val="00F5096A"/>
    <w:rsid w:val="00F55EA8"/>
    <w:rsid w:val="00F62C0A"/>
    <w:rsid w:val="00F76DF7"/>
    <w:rsid w:val="00F87BCD"/>
    <w:rsid w:val="00F9438A"/>
    <w:rsid w:val="00FB5885"/>
    <w:rsid w:val="00FC125F"/>
    <w:rsid w:val="00FC21DB"/>
    <w:rsid w:val="00FC6BBE"/>
    <w:rsid w:val="00FD4E7A"/>
    <w:rsid w:val="00FD6918"/>
    <w:rsid w:val="00FE28FE"/>
    <w:rsid w:val="00FE2EE3"/>
    <w:rsid w:val="00FE69D3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EB1F60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1309</Words>
  <Characters>746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361</cp:revision>
  <dcterms:created xsi:type="dcterms:W3CDTF">2020-02-11T13:21:00Z</dcterms:created>
  <dcterms:modified xsi:type="dcterms:W3CDTF">2021-02-18T17:14:00Z</dcterms:modified>
</cp:coreProperties>
</file>